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8780C" w14:textId="77777777" w:rsidR="007856D7" w:rsidRDefault="007856D7">
      <w:pPr>
        <w:spacing w:after="0" w:line="276" w:lineRule="auto"/>
        <w:jc w:val="right"/>
        <w:rPr>
          <w:rFonts w:ascii="Times New Roman" w:hAnsi="Times New Roman" w:cs="Times New Roman"/>
          <w:i/>
          <w:sz w:val="28"/>
          <w:szCs w:val="24"/>
        </w:rPr>
      </w:pPr>
    </w:p>
    <w:p w14:paraId="19B20F2F" w14:textId="77777777" w:rsidR="007856D7" w:rsidRDefault="00B33815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</w:t>
      </w:r>
    </w:p>
    <w:p w14:paraId="5EFD3D59" w14:textId="77777777" w:rsidR="007856D7" w:rsidRDefault="00B33815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ejscowość, data</w:t>
      </w:r>
    </w:p>
    <w:p w14:paraId="34277B87" w14:textId="77777777" w:rsidR="007856D7" w:rsidRDefault="00B33815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ty, </w:t>
      </w:r>
      <w:proofErr w:type="spellStart"/>
      <w:r>
        <w:rPr>
          <w:rFonts w:ascii="Times New Roman" w:hAnsi="Times New Roman" w:cs="Times New Roman"/>
          <w:sz w:val="24"/>
          <w:szCs w:val="24"/>
        </w:rPr>
        <w:t>date</w:t>
      </w:r>
      <w:proofErr w:type="spellEnd"/>
    </w:p>
    <w:p w14:paraId="69BAB352" w14:textId="77777777" w:rsidR="007856D7" w:rsidRDefault="00B33815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.</w:t>
      </w:r>
    </w:p>
    <w:p w14:paraId="3A7E435B" w14:textId="77777777" w:rsidR="007856D7" w:rsidRDefault="00B33815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ię/ Imiona i nazwisko kandydata</w:t>
      </w:r>
    </w:p>
    <w:p w14:paraId="18EAC97C" w14:textId="77777777" w:rsidR="007856D7" w:rsidRDefault="00B33815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andidate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s)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ur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C7182E8" w14:textId="77777777" w:rsidR="007856D7" w:rsidRDefault="007856D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9B7FE2F" w14:textId="7B3E4A4E" w:rsidR="007856D7" w:rsidRDefault="00B33815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</w:t>
      </w:r>
      <w:r>
        <w:rPr>
          <w:rFonts w:ascii="Times New Roman" w:hAnsi="Times New Roman"/>
          <w:b/>
          <w:sz w:val="24"/>
          <w:szCs w:val="24"/>
        </w:rPr>
        <w:t xml:space="preserve">Dyrektor Instytutu Medycyny Doświadczalnej i Klinicznej im. M. Mossakowskiego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Polskiej Akademii Nauk</w:t>
      </w:r>
    </w:p>
    <w:p w14:paraId="029F2D51" w14:textId="77777777" w:rsidR="007856D7" w:rsidRDefault="00B33815">
      <w:pPr>
        <w:spacing w:after="0" w:line="276" w:lineRule="auto"/>
        <w:ind w:firstLine="708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Director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of Mossakowski </w:t>
      </w:r>
      <w:proofErr w:type="spellStart"/>
      <w:r>
        <w:rPr>
          <w:rFonts w:ascii="Times New Roman" w:hAnsi="Times New Roman"/>
          <w:b/>
          <w:sz w:val="24"/>
          <w:szCs w:val="24"/>
        </w:rPr>
        <w:t>Medical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Research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Institute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Polish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Academy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of </w:t>
      </w:r>
      <w:proofErr w:type="spellStart"/>
      <w:r>
        <w:rPr>
          <w:rFonts w:ascii="Times New Roman" w:hAnsi="Times New Roman"/>
          <w:b/>
          <w:sz w:val="24"/>
          <w:szCs w:val="24"/>
        </w:rPr>
        <w:t>Sciences</w:t>
      </w:r>
      <w:proofErr w:type="spellEnd"/>
    </w:p>
    <w:p w14:paraId="2F9A208B" w14:textId="77777777" w:rsidR="007856D7" w:rsidRDefault="00B33815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6DF3D1B" w14:textId="77777777" w:rsidR="007856D7" w:rsidRDefault="00B33815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</w:t>
      </w:r>
    </w:p>
    <w:p w14:paraId="7D37FFA9" w14:textId="77777777" w:rsidR="007856D7" w:rsidRDefault="00B33815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>(Tytuł, stopień, imię i nazwisko)</w:t>
      </w:r>
    </w:p>
    <w:p w14:paraId="6857E1D7" w14:textId="77777777" w:rsidR="007856D7" w:rsidRDefault="00B33815">
      <w:pPr>
        <w:spacing w:after="0" w:line="276" w:lineRule="auto"/>
        <w:ind w:left="4956" w:firstLine="708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itl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egre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nam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urnam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)</w:t>
      </w:r>
    </w:p>
    <w:p w14:paraId="0E7FE13B" w14:textId="77777777" w:rsidR="007856D7" w:rsidRDefault="007856D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AF04C07" w14:textId="77777777" w:rsidR="007856D7" w:rsidRDefault="00B33815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NIOSEK</w:t>
      </w:r>
    </w:p>
    <w:p w14:paraId="4FA1A034" w14:textId="77777777" w:rsidR="007856D7" w:rsidRDefault="00B33815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REQUEST</w:t>
      </w:r>
    </w:p>
    <w:p w14:paraId="068BC7CE" w14:textId="77777777" w:rsidR="007856D7" w:rsidRDefault="007856D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7CE64E" w14:textId="77777777" w:rsidR="007856D7" w:rsidRDefault="00B33815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>
        <w:rPr>
          <w:rFonts w:ascii="Times New Roman" w:hAnsi="Times New Roman" w:cs="Times New Roman"/>
          <w:b/>
          <w:sz w:val="24"/>
          <w:szCs w:val="24"/>
        </w:rPr>
        <w:t>o wyznaczenie promotora lub promotorów albo promotora i promotora pomocniczego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</w:p>
    <w:p w14:paraId="419C0837" w14:textId="77777777" w:rsidR="007856D7" w:rsidRDefault="00B33815">
      <w:pPr>
        <w:spacing w:after="0" w:line="276" w:lineRule="auto"/>
        <w:jc w:val="center"/>
      </w:pPr>
      <w:r>
        <w:rPr>
          <w:rFonts w:ascii="Times New Roman" w:hAnsi="Times New Roman" w:cs="Times New Roman"/>
          <w:b/>
          <w:sz w:val="24"/>
          <w:szCs w:val="24"/>
        </w:rPr>
        <w:t xml:space="preserve">for th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ppointmen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f a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uperviso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o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upervisor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o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uperviso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nd a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ubsidiar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supervisor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</w:p>
    <w:p w14:paraId="19F40392" w14:textId="77777777" w:rsidR="007856D7" w:rsidRDefault="007856D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vertAlign w:val="superscript"/>
        </w:rPr>
      </w:pPr>
    </w:p>
    <w:p w14:paraId="4139A67F" w14:textId="77777777" w:rsidR="007856D7" w:rsidRDefault="007856D7">
      <w:pPr>
        <w:spacing w:after="0" w:line="276" w:lineRule="auto"/>
        <w:jc w:val="both"/>
      </w:pPr>
    </w:p>
    <w:p w14:paraId="5BB5214A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ab/>
        <w:t>Proszę o wyznaczenie promotora / promotorów / promotora i promotora pomocniczeg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 xml:space="preserve">do sprawowania opieki naukowej nad przygotowaniem rozprawy doktorskiej w dziedzinie </w:t>
      </w:r>
      <w:r>
        <w:rPr>
          <w:rFonts w:ascii="Times New Roman" w:hAnsi="Times New Roman" w:cs="Times New Roman"/>
          <w:i/>
          <w:sz w:val="24"/>
          <w:szCs w:val="24"/>
        </w:rPr>
        <w:t>nauk medycznych i nauk o zdrowiu</w:t>
      </w:r>
      <w:r>
        <w:rPr>
          <w:rFonts w:ascii="Times New Roman" w:hAnsi="Times New Roman" w:cs="Times New Roman"/>
          <w:sz w:val="24"/>
          <w:szCs w:val="24"/>
        </w:rPr>
        <w:t xml:space="preserve"> w dyscyplinie </w:t>
      </w:r>
      <w:r>
        <w:rPr>
          <w:rFonts w:ascii="Times New Roman" w:hAnsi="Times New Roman" w:cs="Times New Roman"/>
          <w:i/>
          <w:sz w:val="24"/>
          <w:szCs w:val="24"/>
        </w:rPr>
        <w:t xml:space="preserve">nauki medyczne </w:t>
      </w:r>
      <w:r>
        <w:rPr>
          <w:rFonts w:ascii="Times New Roman" w:hAnsi="Times New Roman" w:cs="Times New Roman"/>
          <w:sz w:val="24"/>
          <w:szCs w:val="24"/>
        </w:rPr>
        <w:t>w trybie kształcenia doktorantów/ eksternistyczny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14:paraId="4ECAF4D7" w14:textId="77777777" w:rsidR="007856D7" w:rsidRDefault="00B33815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>
        <w:rPr>
          <w:rFonts w:ascii="Times New Roman" w:hAnsi="Times New Roman" w:cs="Times New Roman"/>
          <w:sz w:val="24"/>
          <w:szCs w:val="24"/>
        </w:rPr>
        <w:t>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ere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sk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ppoint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>
        <w:rPr>
          <w:rFonts w:ascii="Times New Roman" w:hAnsi="Times New Roman" w:cs="Times New Roman"/>
          <w:sz w:val="24"/>
          <w:szCs w:val="24"/>
        </w:rPr>
        <w:t>supervisor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superviso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>
        <w:rPr>
          <w:rFonts w:ascii="Times New Roman" w:hAnsi="Times New Roman" w:cs="Times New Roman"/>
          <w:sz w:val="24"/>
          <w:szCs w:val="24"/>
        </w:rPr>
        <w:t>supervis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ubsidia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pervisor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proofErr w:type="spellStart"/>
      <w:r>
        <w:rPr>
          <w:rFonts w:ascii="Times New Roman" w:hAnsi="Times New Roman" w:cs="Times New Roman"/>
          <w:sz w:val="24"/>
          <w:szCs w:val="24"/>
        </w:rPr>
        <w:t>supervi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repar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>
        <w:rPr>
          <w:rFonts w:ascii="Times New Roman" w:hAnsi="Times New Roman" w:cs="Times New Roman"/>
          <w:sz w:val="24"/>
          <w:szCs w:val="24"/>
        </w:rPr>
        <w:t>doctor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in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edical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science and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health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scienc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iscipl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edical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scienc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</w:rPr>
        <w:t>doctoral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extramur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me.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14:paraId="5B1FB797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D313BD" w14:textId="77777777" w:rsidR="007856D7" w:rsidRDefault="00B33815">
      <w:pPr>
        <w:pStyle w:val="Akapitzlist"/>
        <w:numPr>
          <w:ilvl w:val="0"/>
          <w:numId w:val="1"/>
        </w:numPr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onowany temat rozprawy doktorskiej:</w:t>
      </w:r>
    </w:p>
    <w:p w14:paraId="3EA92B7A" w14:textId="77777777" w:rsidR="007856D7" w:rsidRDefault="00B33815">
      <w:pPr>
        <w:pStyle w:val="Akapitzlist"/>
        <w:spacing w:after="0" w:line="276" w:lineRule="auto"/>
        <w:ind w:left="0" w:firstLineChars="100" w:firstLine="2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octor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sert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p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posal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AF5BDDC" w14:textId="77777777" w:rsidR="007856D7" w:rsidRDefault="00B33815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............……………………………………………………………………………………</w:t>
      </w:r>
    </w:p>
    <w:p w14:paraId="40819942" w14:textId="77777777" w:rsidR="007856D7" w:rsidRDefault="00B33815">
      <w:pPr>
        <w:pStyle w:val="Akapitzlist"/>
        <w:numPr>
          <w:ilvl w:val="0"/>
          <w:numId w:val="1"/>
        </w:numPr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więzły opis koncepcji badawczej (do 250 słów):</w:t>
      </w:r>
    </w:p>
    <w:p w14:paraId="46E14807" w14:textId="77777777" w:rsidR="007856D7" w:rsidRDefault="00B33815">
      <w:pPr>
        <w:pStyle w:val="Akapitzlist"/>
        <w:spacing w:after="0" w:line="276" w:lineRule="auto"/>
        <w:ind w:left="0" w:firstLineChars="100" w:firstLin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cise </w:t>
      </w:r>
      <w:proofErr w:type="spellStart"/>
      <w:r>
        <w:rPr>
          <w:rFonts w:ascii="Times New Roman" w:hAnsi="Times New Roman" w:cs="Times New Roman"/>
          <w:sz w:val="24"/>
          <w:szCs w:val="24"/>
        </w:rPr>
        <w:t>descrip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ce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max 250 </w:t>
      </w:r>
      <w:proofErr w:type="spellStart"/>
      <w:r>
        <w:rPr>
          <w:rFonts w:ascii="Times New Roman" w:hAnsi="Times New Roman" w:cs="Times New Roman"/>
          <w:sz w:val="24"/>
          <w:szCs w:val="24"/>
        </w:rPr>
        <w:t>words</w:t>
      </w:r>
      <w:proofErr w:type="spellEnd"/>
      <w:r>
        <w:rPr>
          <w:rFonts w:ascii="Times New Roman" w:hAnsi="Times New Roman" w:cs="Times New Roman"/>
          <w:sz w:val="24"/>
          <w:szCs w:val="24"/>
        </w:rPr>
        <w:t>):</w:t>
      </w:r>
    </w:p>
    <w:p w14:paraId="4B950038" w14:textId="77777777" w:rsidR="007856D7" w:rsidRDefault="00B33815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….</w:t>
      </w:r>
    </w:p>
    <w:p w14:paraId="2E364FB8" w14:textId="77777777" w:rsidR="007856D7" w:rsidRDefault="007856D7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49D047B" w14:textId="77777777" w:rsidR="007856D7" w:rsidRDefault="007856D7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6C1DD31" w14:textId="77777777" w:rsidR="007856D7" w:rsidRDefault="00B33815">
      <w:pPr>
        <w:pStyle w:val="Akapitzlist"/>
        <w:numPr>
          <w:ilvl w:val="0"/>
          <w:numId w:val="1"/>
        </w:numPr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onowany promotor:</w:t>
      </w:r>
    </w:p>
    <w:p w14:paraId="164F7A0B" w14:textId="77777777" w:rsidR="007856D7" w:rsidRDefault="00B33815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>
        <w:rPr>
          <w:rFonts w:ascii="Times New Roman" w:hAnsi="Times New Roman" w:cs="Times New Roman"/>
          <w:sz w:val="24"/>
          <w:szCs w:val="24"/>
        </w:rPr>
        <w:t>Propos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pervisor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0209B84A" w14:textId="77777777" w:rsidR="007856D7" w:rsidRDefault="00B33815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14:paraId="49EF9C84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Tytuł, stopień naukowy, imię i nazwisko)</w:t>
      </w:r>
    </w:p>
    <w:p w14:paraId="08543F30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itl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cientific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egre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nam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urnam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)</w:t>
      </w:r>
    </w:p>
    <w:p w14:paraId="2308C6A4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2B94FE1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yrażam zgodę na pełnienie funkcji promotora w niniejszym postępowaniu w sprawie o nadanie stopnia naukowego doktora</w:t>
      </w:r>
    </w:p>
    <w:p w14:paraId="3A3A3D76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I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ereb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nsent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to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rovid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my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upervisio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hes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roceeding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for a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octoral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egre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nferment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67549FB9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805D77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3B8E6F3B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4"/>
          <w:szCs w:val="20"/>
        </w:rPr>
        <w:t>Data, czytelny podpis proponowanego promotora</w:t>
      </w:r>
    </w:p>
    <w:p w14:paraId="624DEB78" w14:textId="77777777" w:rsidR="007856D7" w:rsidRDefault="00B33815">
      <w:pPr>
        <w:spacing w:after="0" w:line="276" w:lineRule="auto"/>
        <w:ind w:left="3540" w:firstLine="708"/>
        <w:jc w:val="both"/>
        <w:rPr>
          <w:rFonts w:ascii="Times New Roman" w:hAnsi="Times New Roman" w:cs="Times New Roman"/>
          <w:sz w:val="24"/>
          <w:szCs w:val="20"/>
        </w:rPr>
      </w:pPr>
      <w:bookmarkStart w:id="0" w:name="_Hlk163743813"/>
      <w:proofErr w:type="spellStart"/>
      <w:r>
        <w:rPr>
          <w:rFonts w:ascii="Times New Roman" w:hAnsi="Times New Roman" w:cs="Times New Roman"/>
          <w:sz w:val="24"/>
          <w:szCs w:val="20"/>
        </w:rPr>
        <w:t>Date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, the </w:t>
      </w:r>
      <w:proofErr w:type="spellStart"/>
      <w:r>
        <w:rPr>
          <w:rFonts w:ascii="Times New Roman" w:hAnsi="Times New Roman" w:cs="Times New Roman"/>
          <w:sz w:val="24"/>
          <w:szCs w:val="20"/>
        </w:rPr>
        <w:t>proposed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0"/>
        </w:rPr>
        <w:t>supervisor’s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0"/>
        </w:rPr>
        <w:t>legible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0"/>
        </w:rPr>
        <w:t>signature</w:t>
      </w:r>
      <w:bookmarkEnd w:id="0"/>
      <w:proofErr w:type="spellEnd"/>
    </w:p>
    <w:p w14:paraId="624F4DE8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176CAC07" w14:textId="77777777" w:rsidR="007856D7" w:rsidRDefault="00B33815">
      <w:pPr>
        <w:pStyle w:val="Akapitzlist"/>
        <w:numPr>
          <w:ilvl w:val="0"/>
          <w:numId w:val="1"/>
        </w:numPr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onowany promotor</w:t>
      </w:r>
      <w:bookmarkStart w:id="1" w:name="_Hlk179793869"/>
      <w:r>
        <w:rPr>
          <w:rFonts w:ascii="Times New Roman" w:eastAsia="+Treść" w:hAnsi="Times New Roman" w:cs="Times New Roman"/>
          <w:sz w:val="24"/>
          <w:szCs w:val="24"/>
          <w:vertAlign w:val="superscript"/>
        </w:rPr>
        <w:t>1</w:t>
      </w:r>
      <w:bookmarkEnd w:id="1"/>
      <w:r>
        <w:rPr>
          <w:rFonts w:ascii="Times New Roman" w:eastAsia="+Treść" w:hAnsi="Times New Roman" w:cs="Times New Roman"/>
          <w:sz w:val="24"/>
          <w:szCs w:val="24"/>
        </w:rPr>
        <w:t>:</w:t>
      </w:r>
    </w:p>
    <w:p w14:paraId="3F104DDA" w14:textId="77777777" w:rsidR="007856D7" w:rsidRDefault="00B33815">
      <w:pPr>
        <w:pStyle w:val="Akapitzlist"/>
        <w:spacing w:after="0" w:line="276" w:lineRule="auto"/>
        <w:ind w:left="0" w:firstLineChars="100" w:firstLine="2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opos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pervisor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F877EB5" w14:textId="77777777" w:rsidR="007856D7" w:rsidRDefault="00B33815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14:paraId="3C14CFC7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Tytuł, stopień naukowy, imię i nazwisko)</w:t>
      </w:r>
    </w:p>
    <w:p w14:paraId="0573E009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itl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cientific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egre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nam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urnam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)</w:t>
      </w:r>
    </w:p>
    <w:p w14:paraId="49666B79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935CF41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yrażam zgodę na pełnienie funkcji promotora w niniejszym postępowaniu w sprawie o nadanie stopnia naukowego doktora</w:t>
      </w:r>
    </w:p>
    <w:p w14:paraId="205CE9B3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I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ereb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nsent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to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rovid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my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upervisio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hes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roceeding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for a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octoral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egre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nferment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277E3FE3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65A25C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12746C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4"/>
          <w:szCs w:val="20"/>
        </w:rPr>
        <w:t>Data, czytelny podpis proponowanego promotora</w:t>
      </w:r>
    </w:p>
    <w:p w14:paraId="16091446" w14:textId="77777777" w:rsidR="007856D7" w:rsidRDefault="00B33815">
      <w:pPr>
        <w:spacing w:after="0" w:line="276" w:lineRule="auto"/>
        <w:ind w:left="3540" w:firstLine="708"/>
        <w:jc w:val="both"/>
        <w:rPr>
          <w:rFonts w:ascii="Times New Roman" w:hAnsi="Times New Roman" w:cs="Times New Roman"/>
          <w:sz w:val="24"/>
          <w:szCs w:val="20"/>
        </w:rPr>
      </w:pPr>
      <w:proofErr w:type="spellStart"/>
      <w:r>
        <w:rPr>
          <w:rFonts w:ascii="Times New Roman" w:hAnsi="Times New Roman" w:cs="Times New Roman"/>
          <w:sz w:val="24"/>
          <w:szCs w:val="20"/>
        </w:rPr>
        <w:t>Date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, the </w:t>
      </w:r>
      <w:proofErr w:type="spellStart"/>
      <w:r>
        <w:rPr>
          <w:rFonts w:ascii="Times New Roman" w:hAnsi="Times New Roman" w:cs="Times New Roman"/>
          <w:sz w:val="24"/>
          <w:szCs w:val="20"/>
        </w:rPr>
        <w:t>proposed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0"/>
        </w:rPr>
        <w:t>supervisor’s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0"/>
        </w:rPr>
        <w:t>legible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0"/>
        </w:rPr>
        <w:t>signature</w:t>
      </w:r>
      <w:proofErr w:type="spellEnd"/>
    </w:p>
    <w:p w14:paraId="755B8E61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54720DFB" w14:textId="1FB59B15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150B3B24" w14:textId="6AE884A1" w:rsidR="008A3F68" w:rsidRDefault="008A3F68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7535094C" w14:textId="0EB2AFB5" w:rsidR="008A3F68" w:rsidRDefault="008A3F68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780B7968" w14:textId="6B3D95FF" w:rsidR="008A3F68" w:rsidRDefault="008A3F68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34B0445C" w14:textId="693B467A" w:rsidR="008A3F68" w:rsidRDefault="008A3F68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220B93FC" w14:textId="77777777" w:rsidR="008A3F68" w:rsidRDefault="008A3F68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71A13516" w14:textId="77777777" w:rsidR="008A3F68" w:rsidRDefault="008A3F68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0E408D1" w14:textId="77777777" w:rsidR="007856D7" w:rsidRDefault="00B33815">
      <w:pPr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oponowany promotor pomocniczy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732F558" w14:textId="77777777" w:rsidR="007856D7" w:rsidRDefault="00B33815">
      <w:pPr>
        <w:spacing w:after="0" w:line="276" w:lineRule="auto"/>
        <w:ind w:firstLineChars="100" w:firstLine="2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oposed</w:t>
      </w:r>
      <w:proofErr w:type="spellEnd"/>
      <w: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bsidia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pervisor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8FB0C62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</w:t>
      </w:r>
    </w:p>
    <w:p w14:paraId="1216D629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Tytuł, stopień naukowy, imię i nazwisko)</w:t>
      </w:r>
    </w:p>
    <w:p w14:paraId="11228C1C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itl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cientific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egre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nam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urnam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)</w:t>
      </w:r>
    </w:p>
    <w:p w14:paraId="7565BDE6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B331571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5A720C6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7A1125C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94A49BC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yrażam zgodę na pełnienie funkcji promotora w niniejszym postępowaniu w sprawie o nadanie stopnia naukowego doktora</w:t>
      </w:r>
    </w:p>
    <w:p w14:paraId="21FB83DF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I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ereb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nsent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to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rovid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my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upervisio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hes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roceeding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for a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octoral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egre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nferment</w:t>
      </w:r>
      <w:proofErr w:type="spellEnd"/>
    </w:p>
    <w:p w14:paraId="48FEBBEE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7C82F5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4"/>
          <w:szCs w:val="20"/>
        </w:rPr>
        <w:t>Data, czytelny podpis proponowanego promotora pomocniczego</w:t>
      </w:r>
    </w:p>
    <w:p w14:paraId="16B8E79E" w14:textId="77777777" w:rsidR="007856D7" w:rsidRDefault="00B33815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t xml:space="preserve">                                       </w:t>
      </w:r>
      <w:proofErr w:type="spellStart"/>
      <w:r>
        <w:rPr>
          <w:rFonts w:ascii="Times New Roman" w:hAnsi="Times New Roman" w:cs="Times New Roman"/>
          <w:sz w:val="24"/>
          <w:szCs w:val="20"/>
        </w:rPr>
        <w:t>Date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, the </w:t>
      </w:r>
      <w:proofErr w:type="spellStart"/>
      <w:r>
        <w:rPr>
          <w:rFonts w:ascii="Times New Roman" w:hAnsi="Times New Roman" w:cs="Times New Roman"/>
          <w:sz w:val="24"/>
          <w:szCs w:val="20"/>
        </w:rPr>
        <w:t>proposed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0"/>
        </w:rPr>
        <w:t>subsidiary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0"/>
        </w:rPr>
        <w:t>supervisor’s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0"/>
        </w:rPr>
        <w:t>legible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0"/>
        </w:rPr>
        <w:t>signature</w:t>
      </w:r>
      <w:proofErr w:type="spellEnd"/>
    </w:p>
    <w:p w14:paraId="4E9A608E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376FE5B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708A992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25E2EF1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23B926A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26CD58F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5449B2D4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                </w:t>
      </w:r>
      <w:r>
        <w:rPr>
          <w:rFonts w:ascii="Times New Roman" w:hAnsi="Times New Roman" w:cs="Times New Roman"/>
          <w:sz w:val="24"/>
          <w:szCs w:val="20"/>
        </w:rPr>
        <w:t>Data, czytelny podpis kandydata</w:t>
      </w:r>
    </w:p>
    <w:p w14:paraId="2A5E4DCD" w14:textId="77777777" w:rsidR="007856D7" w:rsidRDefault="00B33815">
      <w:pPr>
        <w:spacing w:after="0" w:line="276" w:lineRule="auto"/>
        <w:ind w:firstLineChars="2150" w:firstLine="5160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0"/>
        </w:rPr>
        <w:t>Date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, the </w:t>
      </w:r>
      <w:proofErr w:type="spellStart"/>
      <w:r>
        <w:rPr>
          <w:rFonts w:ascii="Times New Roman" w:hAnsi="Times New Roman" w:cs="Times New Roman"/>
          <w:sz w:val="24"/>
          <w:szCs w:val="20"/>
        </w:rPr>
        <w:t>candidate’s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0"/>
        </w:rPr>
        <w:t>legible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 </w:t>
      </w:r>
    </w:p>
    <w:p w14:paraId="7EDB82B1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18"/>
          <w:szCs w:val="24"/>
        </w:rPr>
      </w:pPr>
      <w:bookmarkStart w:id="2" w:name="_Hlk179793930"/>
      <w:r>
        <w:rPr>
          <w:rFonts w:ascii="Times New Roman" w:hAnsi="Times New Roman" w:cs="Times New Roman"/>
          <w:sz w:val="18"/>
          <w:szCs w:val="24"/>
          <w:vertAlign w:val="superscript"/>
        </w:rPr>
        <w:t>1</w:t>
      </w:r>
      <w:bookmarkEnd w:id="2"/>
      <w:r>
        <w:rPr>
          <w:rFonts w:ascii="Times New Roman" w:hAnsi="Times New Roman" w:cs="Times New Roman"/>
          <w:sz w:val="18"/>
          <w:szCs w:val="24"/>
        </w:rPr>
        <w:t xml:space="preserve"> niepotrzebne skreślić</w:t>
      </w:r>
    </w:p>
    <w:p w14:paraId="4631BC9B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18"/>
          <w:szCs w:val="24"/>
        </w:rPr>
      </w:pPr>
      <w:r>
        <w:rPr>
          <w:rFonts w:ascii="Times New Roman" w:hAnsi="Times New Roman" w:cs="Times New Roman"/>
          <w:sz w:val="18"/>
          <w:szCs w:val="24"/>
          <w:vertAlign w:val="superscript"/>
        </w:rPr>
        <w:t>1</w:t>
      </w:r>
      <w:r>
        <w:rPr>
          <w:rFonts w:ascii="Times New Roman" w:hAnsi="Times New Roman" w:cs="Times New Roman"/>
          <w:sz w:val="18"/>
          <w:szCs w:val="24"/>
        </w:rPr>
        <w:t xml:space="preserve">delete </w:t>
      </w:r>
      <w:proofErr w:type="spellStart"/>
      <w:r>
        <w:rPr>
          <w:rFonts w:ascii="Times New Roman" w:hAnsi="Times New Roman" w:cs="Times New Roman"/>
          <w:sz w:val="18"/>
          <w:szCs w:val="24"/>
        </w:rPr>
        <w:t>where</w:t>
      </w:r>
      <w:proofErr w:type="spellEnd"/>
      <w:r>
        <w:rPr>
          <w:rFonts w:ascii="Times New Roman" w:hAnsi="Times New Roman" w:cs="Times New Roman"/>
          <w:sz w:val="18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24"/>
        </w:rPr>
        <w:t>inapplicable</w:t>
      </w:r>
      <w:proofErr w:type="spellEnd"/>
      <w:r>
        <w:rPr>
          <w:rFonts w:ascii="Times New Roman" w:hAnsi="Times New Roman" w:cs="Times New Roman"/>
          <w:sz w:val="18"/>
          <w:szCs w:val="24"/>
        </w:rPr>
        <w:t xml:space="preserve"> </w:t>
      </w:r>
    </w:p>
    <w:p w14:paraId="7D1D6D55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F84CB6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A3E59F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ałączniki: </w:t>
      </w:r>
    </w:p>
    <w:p w14:paraId="06ACAFD9" w14:textId="77777777" w:rsidR="007856D7" w:rsidRDefault="00B3381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ppendice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29E2DC51" w14:textId="77777777" w:rsidR="007856D7" w:rsidRDefault="00B33815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westionariusz osobowy (Załącznik nr 2 do Regulaminu)</w:t>
      </w:r>
    </w:p>
    <w:p w14:paraId="7F2AEA03" w14:textId="77777777" w:rsidR="007856D7" w:rsidRDefault="00B33815">
      <w:pPr>
        <w:pStyle w:val="Akapitzlist"/>
        <w:spacing w:after="0" w:line="276" w:lineRule="auto"/>
        <w:ind w:left="0" w:firstLineChars="30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andidate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form (</w:t>
      </w:r>
      <w:proofErr w:type="spellStart"/>
      <w:r>
        <w:rPr>
          <w:rFonts w:ascii="Times New Roman" w:hAnsi="Times New Roman" w:cs="Times New Roman"/>
          <w:sz w:val="24"/>
          <w:szCs w:val="24"/>
        </w:rPr>
        <w:t>Ann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ul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gulation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2C606615" w14:textId="77777777" w:rsidR="007856D7" w:rsidRDefault="00B33815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Życiorys naukowy zawierający spis dorobku naukowego</w:t>
      </w:r>
    </w:p>
    <w:p w14:paraId="09390A2D" w14:textId="77777777" w:rsidR="007856D7" w:rsidRDefault="00B33815">
      <w:pPr>
        <w:pStyle w:val="Akapitzlist"/>
        <w:spacing w:after="0" w:line="276" w:lineRule="auto"/>
        <w:ind w:left="0" w:firstLineChars="30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andidate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V </w:t>
      </w:r>
      <w:proofErr w:type="spellStart"/>
      <w:r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hievements</w:t>
      </w:r>
      <w:proofErr w:type="spellEnd"/>
    </w:p>
    <w:p w14:paraId="6C480BF4" w14:textId="77777777" w:rsidR="007856D7" w:rsidRDefault="00B33815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pia dokumentu potwierdzającego posiadanie tytułu zawodowego magistra, magistra inżyniera albo równorzędnego lub posiadania dyplomu, o którym mowa a art. 326 ust.2 pkt 2 lub art.327 ust.2 Ustawy z dnia 20 lipca 2018 r. „Prawo o szkolnictwie wyższym i nauce”</w:t>
      </w:r>
    </w:p>
    <w:p w14:paraId="22FF84E8" w14:textId="77777777" w:rsidR="007856D7" w:rsidRDefault="00B33815">
      <w:pPr>
        <w:pStyle w:val="Akapitzlist"/>
        <w:ind w:leftChars="327" w:left="71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</w:t>
      </w:r>
      <w:proofErr w:type="spellStart"/>
      <w:r>
        <w:rPr>
          <w:rFonts w:ascii="Times New Roman" w:hAnsi="Times New Roman" w:cs="Times New Roman"/>
          <w:sz w:val="24"/>
          <w:szCs w:val="24"/>
        </w:rPr>
        <w:t>co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ocu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firm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andid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ld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  <w:szCs w:val="24"/>
        </w:rPr>
        <w:t>degr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i/>
          <w:iCs/>
          <w:sz w:val="24"/>
          <w:szCs w:val="24"/>
        </w:rPr>
        <w:t>magister</w:t>
      </w:r>
      <w:r>
        <w:rPr>
          <w:rFonts w:ascii="Times New Roman" w:hAnsi="Times New Roman" w:cs="Times New Roman"/>
          <w:sz w:val="24"/>
          <w:szCs w:val="24"/>
        </w:rPr>
        <w:t xml:space="preserve"> (MA), </w:t>
      </w:r>
      <w:r>
        <w:rPr>
          <w:rFonts w:ascii="Times New Roman" w:hAnsi="Times New Roman" w:cs="Times New Roman"/>
          <w:i/>
          <w:iCs/>
          <w:sz w:val="24"/>
          <w:szCs w:val="24"/>
        </w:rPr>
        <w:t>magister inżynier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M.E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) </w:t>
      </w:r>
      <w:proofErr w:type="spellStart"/>
      <w:r>
        <w:rPr>
          <w:rFonts w:ascii="Times New Roman" w:hAnsi="Times New Roman" w:cs="Times New Roman"/>
          <w:sz w:val="24"/>
          <w:szCs w:val="24"/>
        </w:rPr>
        <w:t>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quival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  <w:szCs w:val="24"/>
        </w:rPr>
        <w:t>diplo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ferr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in Art. 326, </w:t>
      </w:r>
      <w:proofErr w:type="spellStart"/>
      <w:r>
        <w:rPr>
          <w:rFonts w:ascii="Times New Roman" w:hAnsi="Times New Roman" w:cs="Times New Roman"/>
          <w:sz w:val="24"/>
          <w:szCs w:val="24"/>
        </w:rPr>
        <w:t>se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(2) </w:t>
      </w:r>
      <w:proofErr w:type="spellStart"/>
      <w:r>
        <w:rPr>
          <w:rFonts w:ascii="Times New Roman" w:hAnsi="Times New Roman" w:cs="Times New Roman"/>
          <w:sz w:val="24"/>
          <w:szCs w:val="24"/>
        </w:rPr>
        <w:t>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t. 327, </w:t>
      </w:r>
      <w:proofErr w:type="spellStart"/>
      <w:r>
        <w:rPr>
          <w:rFonts w:ascii="Times New Roman" w:hAnsi="Times New Roman" w:cs="Times New Roman"/>
          <w:sz w:val="24"/>
          <w:szCs w:val="24"/>
        </w:rPr>
        <w:t>se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20 </w:t>
      </w:r>
      <w:proofErr w:type="spellStart"/>
      <w:r>
        <w:rPr>
          <w:rFonts w:ascii="Times New Roman" w:hAnsi="Times New Roman" w:cs="Times New Roman"/>
          <w:sz w:val="24"/>
          <w:szCs w:val="24"/>
        </w:rPr>
        <w:t>Ju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18 The Law on </w:t>
      </w:r>
      <w:proofErr w:type="spellStart"/>
      <w:r>
        <w:rPr>
          <w:rFonts w:ascii="Times New Roman" w:hAnsi="Times New Roman" w:cs="Times New Roman"/>
          <w:sz w:val="24"/>
          <w:szCs w:val="24"/>
        </w:rPr>
        <w:t>High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Science</w:t>
      </w:r>
    </w:p>
    <w:p w14:paraId="3F9A7619" w14:textId="77777777" w:rsidR="007856D7" w:rsidRDefault="00B33815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zasadnienie dla powołania więcej niż jednego promotora lub promotora pomocniczego</w:t>
      </w:r>
    </w:p>
    <w:p w14:paraId="23B1714E" w14:textId="77777777" w:rsidR="007856D7" w:rsidRDefault="00B33815">
      <w:pPr>
        <w:pStyle w:val="Akapitzlist"/>
        <w:ind w:leftChars="327" w:left="71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>
        <w:rPr>
          <w:rFonts w:ascii="Times New Roman" w:hAnsi="Times New Roman" w:cs="Times New Roman"/>
          <w:sz w:val="24"/>
          <w:szCs w:val="24"/>
        </w:rPr>
        <w:t>justific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ppoint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mo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ne </w:t>
      </w:r>
      <w:proofErr w:type="spellStart"/>
      <w:r>
        <w:rPr>
          <w:rFonts w:ascii="Times New Roman" w:hAnsi="Times New Roman" w:cs="Times New Roman"/>
          <w:sz w:val="24"/>
          <w:szCs w:val="24"/>
        </w:rPr>
        <w:t>supervis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  <w:szCs w:val="24"/>
        </w:rPr>
        <w:t>subsidia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pervisor</w:t>
      </w:r>
      <w:proofErr w:type="spellEnd"/>
    </w:p>
    <w:p w14:paraId="6954771A" w14:textId="77777777" w:rsidR="007856D7" w:rsidRDefault="00B33815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świadczenie kandydata na promotora/ promotorów/ promotora pomocniczego (Załącznik nr 3 do Regulaminu).</w:t>
      </w:r>
    </w:p>
    <w:p w14:paraId="686A225E" w14:textId="77777777" w:rsidR="007856D7" w:rsidRDefault="00B33815">
      <w:pPr>
        <w:pStyle w:val="Akapitzlist"/>
        <w:ind w:leftChars="327" w:left="71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eclar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s)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andidat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upervis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s) of </w:t>
      </w:r>
      <w:proofErr w:type="spellStart"/>
      <w:r>
        <w:rPr>
          <w:rFonts w:ascii="Times New Roman" w:hAnsi="Times New Roman" w:cs="Times New Roman"/>
          <w:sz w:val="24"/>
          <w:szCs w:val="24"/>
        </w:rPr>
        <w:t>subsidia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pervisor</w:t>
      </w:r>
      <w:proofErr w:type="spellEnd"/>
      <w:r>
        <w:rPr>
          <w:rFonts w:ascii="Times New Roman" w:hAnsi="Times New Roman" w:cs="Times New Roman"/>
          <w:sz w:val="24"/>
          <w:szCs w:val="24"/>
        </w:rPr>
        <w:t>(s)   (</w:t>
      </w:r>
      <w:proofErr w:type="spellStart"/>
      <w:r>
        <w:rPr>
          <w:rFonts w:ascii="Times New Roman" w:hAnsi="Times New Roman" w:cs="Times New Roman"/>
          <w:sz w:val="24"/>
          <w:szCs w:val="24"/>
        </w:rPr>
        <w:t>Ann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ul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gulations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4AB56F00" w14:textId="77777777" w:rsidR="007856D7" w:rsidRDefault="007856D7">
      <w:pPr>
        <w:pStyle w:val="Akapitzlist"/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D7040B2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6EC382" w14:textId="77777777" w:rsidR="007856D7" w:rsidRDefault="007856D7">
      <w:pPr>
        <w:spacing w:after="0" w:line="276" w:lineRule="auto"/>
        <w:jc w:val="both"/>
        <w:rPr>
          <w:rFonts w:ascii="Times New Roman" w:hAnsi="Times New Roman" w:cs="Times New Roman"/>
          <w:sz w:val="18"/>
          <w:szCs w:val="24"/>
        </w:rPr>
      </w:pPr>
    </w:p>
    <w:sectPr w:rsidR="007856D7">
      <w:headerReference w:type="default" r:id="rId8"/>
      <w:pgSz w:w="11906" w:h="16838"/>
      <w:pgMar w:top="1385" w:right="1417" w:bottom="993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18488" w14:textId="77777777" w:rsidR="002E68CD" w:rsidRDefault="002E68CD">
      <w:pPr>
        <w:spacing w:line="240" w:lineRule="auto"/>
      </w:pPr>
      <w:r>
        <w:separator/>
      </w:r>
    </w:p>
  </w:endnote>
  <w:endnote w:type="continuationSeparator" w:id="0">
    <w:p w14:paraId="39457AFA" w14:textId="77777777" w:rsidR="002E68CD" w:rsidRDefault="002E68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Treść">
    <w:altName w:val="Segoe Print"/>
    <w:charset w:val="00"/>
    <w:family w:val="auto"/>
    <w:pitch w:val="default"/>
  </w:font>
  <w:font w:name="Arial Narrow">
    <w:altName w:val="Arial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1D4F1" w14:textId="77777777" w:rsidR="002E68CD" w:rsidRDefault="002E68CD">
      <w:pPr>
        <w:spacing w:after="0"/>
      </w:pPr>
      <w:r>
        <w:separator/>
      </w:r>
    </w:p>
  </w:footnote>
  <w:footnote w:type="continuationSeparator" w:id="0">
    <w:p w14:paraId="10AFE738" w14:textId="77777777" w:rsidR="002E68CD" w:rsidRDefault="002E68C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4E6B9" w14:textId="77777777" w:rsidR="007856D7" w:rsidRDefault="00B33815">
    <w:pPr>
      <w:pStyle w:val="Nagwek"/>
      <w:tabs>
        <w:tab w:val="clear" w:pos="4536"/>
        <w:tab w:val="clear" w:pos="9072"/>
        <w:tab w:val="left" w:pos="7434"/>
      </w:tabs>
      <w:ind w:right="360"/>
      <w:rPr>
        <w:rFonts w:cs="Arial Narrow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C721B73" wp14:editId="1093BE42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145BADE" w14:textId="77777777" w:rsidR="007856D7" w:rsidRDefault="007856D7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Text Box 1" o:spid="_x0000_s1026" o:spt="202" type="#_x0000_t202" style="position:absolute;left:0pt;margin-left:518.4pt;margin-top:0.05pt;height:13.75pt;width:6pt;mso-position-horizontal-relative:page;mso-wrap-distance-bottom:0pt;mso-wrap-distance-left:0pt;mso-wrap-distance-right:0pt;mso-wrap-distance-top:0pt;z-index:251659264;mso-width-relative:page;mso-height-relative:page;" fillcolor="#FFFFFF" filled="t" stroked="f" coordsize="21600,21600" o:gfxdata="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">
              <v:fill on="t" opacity="0f" focussize="0,0"/>
              <v:stroke on="f"/>
              <v:imagedata o:title=""/>
              <o:lock v:ext="edit" aspectratio="f"/>
              <v:textbox inset="0mm,0mm,0mm,0mm">
                <w:txbxContent>
                  <w:p w14:paraId="76E1CC8A">
                    <w:pPr>
                      <w:pStyle w:val="10"/>
                    </w:pPr>
                  </w:p>
                </w:txbxContent>
              </v:textbox>
              <w10:wrap type="square" side="largest"/>
            </v:shape>
          </w:pict>
        </mc:Fallback>
      </mc:AlternateContent>
    </w:r>
    <w:r>
      <w:rPr>
        <w:rFonts w:cs="Arial Narrow"/>
      </w:rPr>
      <w:t>DOKUMENTY RADY NAUKOWEJ IMDiK PAN</w:t>
    </w:r>
    <w:r>
      <w:rPr>
        <w:rFonts w:cs="Arial Narrow"/>
      </w:rPr>
      <w:tab/>
    </w:r>
  </w:p>
  <w:p w14:paraId="5A14205F" w14:textId="77777777" w:rsidR="007856D7" w:rsidRDefault="00B33815">
    <w:pPr>
      <w:spacing w:after="0" w:line="276" w:lineRule="auto"/>
      <w:rPr>
        <w:rFonts w:ascii="Times New Roman" w:hAnsi="Times New Roman" w:cs="Times New Roman"/>
        <w:i/>
        <w:sz w:val="20"/>
        <w:szCs w:val="24"/>
      </w:rPr>
    </w:pPr>
    <w:r>
      <w:rPr>
        <w:rFonts w:cs="Arial Narrow"/>
      </w:rPr>
      <w:t xml:space="preserve">Regulamin przeprowadzania postępowań </w:t>
    </w:r>
    <w:proofErr w:type="spellStart"/>
    <w:r>
      <w:rPr>
        <w:rFonts w:cs="Arial Narrow"/>
      </w:rPr>
      <w:t>ws</w:t>
    </w:r>
    <w:proofErr w:type="spellEnd"/>
    <w:r>
      <w:rPr>
        <w:rFonts w:cs="Arial Narrow"/>
      </w:rPr>
      <w:t>. nadania stopnia doktora</w:t>
    </w:r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  <w:r>
      <w:rPr>
        <w:rFonts w:ascii="Times New Roman" w:hAnsi="Times New Roman" w:cs="Times New Roman"/>
        <w:i/>
        <w:sz w:val="20"/>
        <w:szCs w:val="24"/>
      </w:rPr>
      <w:t>Załącznik nr 1</w:t>
    </w:r>
  </w:p>
  <w:p w14:paraId="512ABC32" w14:textId="77777777" w:rsidR="007856D7" w:rsidRDefault="00B33815">
    <w:pPr>
      <w:spacing w:after="0" w:line="276" w:lineRule="auto"/>
      <w:jc w:val="right"/>
      <w:rPr>
        <w:rFonts w:ascii="Times New Roman" w:hAnsi="Times New Roman" w:cs="Times New Roman"/>
        <w:i/>
        <w:sz w:val="20"/>
        <w:szCs w:val="24"/>
      </w:rPr>
    </w:pPr>
    <w:r>
      <w:rPr>
        <w:rFonts w:cs="Arial Narrow"/>
      </w:rPr>
      <w:tab/>
    </w:r>
  </w:p>
  <w:p w14:paraId="6F82A247" w14:textId="77777777" w:rsidR="007856D7" w:rsidRDefault="00B33815">
    <w:pPr>
      <w:pStyle w:val="Nagwek"/>
      <w:tabs>
        <w:tab w:val="left" w:pos="7434"/>
      </w:tabs>
      <w:ind w:right="360"/>
      <w:rPr>
        <w:lang w:eastAsia="pl-PL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EF6954A" wp14:editId="24C9EAE9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708D342" w14:textId="77777777" w:rsidR="007856D7" w:rsidRDefault="007856D7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Text Box 1" o:spid="_x0000_s1026" o:spt="202" type="#_x0000_t202" style="position:absolute;left:0pt;margin-left:518.4pt;margin-top:0.05pt;height:13.75pt;width:6pt;mso-position-horizontal-relative:page;mso-wrap-distance-bottom:0pt;mso-wrap-distance-left:0pt;mso-wrap-distance-right:0pt;mso-wrap-distance-top:0pt;z-index:251660288;mso-width-relative:page;mso-height-relative:page;" fillcolor="#FFFFFF" filled="t" stroked="f" coordsize="21600,21600" o:gfxdata="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">
              <v:fill on="t" opacity="0f" focussize="0,0"/>
              <v:stroke on="f"/>
              <v:imagedata o:title=""/>
              <o:lock v:ext="edit" aspectratio="f"/>
              <v:textbox inset="0mm,0mm,0mm,0mm">
                <w:txbxContent>
                  <w:p w14:paraId="36230A93">
                    <w:pPr>
                      <w:pStyle w:val="10"/>
                    </w:pPr>
                  </w:p>
                </w:txbxContent>
              </v:textbox>
              <w10:wrap type="square" side="largest"/>
            </v:shape>
          </w:pict>
        </mc:Fallback>
      </mc:AlternateContent>
    </w:r>
    <w:r>
      <w:rPr>
        <w:lang w:eastAsia="pl-PL"/>
      </w:rPr>
      <w:t xml:space="preserve">DOCUMENTS OF THE SCIENTIFIC COUNCIL MMRI PAS </w:t>
    </w:r>
    <w:r>
      <w:rPr>
        <w:lang w:val="en-US" w:eastAsia="pl-PL"/>
      </w:rPr>
      <w:t xml:space="preserve">                                                             </w:t>
    </w:r>
    <w:proofErr w:type="spellStart"/>
    <w:r>
      <w:rPr>
        <w:rFonts w:ascii="Times New Roman" w:hAnsi="Times New Roman" w:cs="Times New Roman"/>
        <w:i/>
        <w:sz w:val="20"/>
        <w:szCs w:val="24"/>
      </w:rPr>
      <w:t>Annex</w:t>
    </w:r>
    <w:proofErr w:type="spellEnd"/>
    <w:r>
      <w:rPr>
        <w:rFonts w:ascii="Times New Roman" w:hAnsi="Times New Roman" w:cs="Times New Roman"/>
        <w:i/>
        <w:sz w:val="20"/>
        <w:szCs w:val="24"/>
      </w:rPr>
      <w:t xml:space="preserve"> 1</w:t>
    </w:r>
    <w:r>
      <w:rPr>
        <w:lang w:eastAsia="pl-PL"/>
      </w:rPr>
      <w:tab/>
    </w:r>
  </w:p>
  <w:p w14:paraId="01986F04" w14:textId="77777777" w:rsidR="007856D7" w:rsidRDefault="00B33815">
    <w:pPr>
      <w:spacing w:after="0" w:line="276" w:lineRule="auto"/>
      <w:rPr>
        <w:rFonts w:ascii="Times New Roman" w:hAnsi="Times New Roman" w:cs="Times New Roman"/>
        <w:i/>
        <w:sz w:val="20"/>
        <w:szCs w:val="24"/>
      </w:rPr>
    </w:pPr>
    <w:proofErr w:type="spellStart"/>
    <w:r>
      <w:rPr>
        <w:lang w:eastAsia="pl-PL"/>
      </w:rPr>
      <w:t>Rules</w:t>
    </w:r>
    <w:proofErr w:type="spellEnd"/>
    <w:r>
      <w:rPr>
        <w:lang w:eastAsia="pl-PL"/>
      </w:rPr>
      <w:t xml:space="preserve"> and </w:t>
    </w:r>
    <w:proofErr w:type="spellStart"/>
    <w:r>
      <w:rPr>
        <w:lang w:eastAsia="pl-PL"/>
      </w:rPr>
      <w:t>regulations</w:t>
    </w:r>
    <w:proofErr w:type="spellEnd"/>
    <w:r>
      <w:rPr>
        <w:lang w:eastAsia="pl-PL"/>
      </w:rPr>
      <w:t xml:space="preserve"> of the </w:t>
    </w:r>
    <w:proofErr w:type="spellStart"/>
    <w:r>
      <w:rPr>
        <w:lang w:eastAsia="pl-PL"/>
      </w:rPr>
      <w:t>proceedings</w:t>
    </w:r>
    <w:proofErr w:type="spellEnd"/>
    <w:r>
      <w:rPr>
        <w:lang w:eastAsia="pl-PL"/>
      </w:rPr>
      <w:t xml:space="preserve"> for a </w:t>
    </w:r>
    <w:proofErr w:type="spellStart"/>
    <w:r>
      <w:rPr>
        <w:lang w:eastAsia="pl-PL"/>
      </w:rPr>
      <w:t>doctoral</w:t>
    </w:r>
    <w:proofErr w:type="spellEnd"/>
    <w:r>
      <w:rPr>
        <w:lang w:eastAsia="pl-PL"/>
      </w:rPr>
      <w:t xml:space="preserve"> </w:t>
    </w:r>
    <w:proofErr w:type="spellStart"/>
    <w:r>
      <w:rPr>
        <w:lang w:eastAsia="pl-PL"/>
      </w:rPr>
      <w:t>degree</w:t>
    </w:r>
    <w:proofErr w:type="spellEnd"/>
    <w:r>
      <w:rPr>
        <w:lang w:eastAsia="pl-PL"/>
      </w:rPr>
      <w:t xml:space="preserve"> </w:t>
    </w:r>
    <w:proofErr w:type="spellStart"/>
    <w:r>
      <w:rPr>
        <w:lang w:eastAsia="pl-PL"/>
      </w:rPr>
      <w:t>conferment</w:t>
    </w:r>
    <w:proofErr w:type="spellEnd"/>
  </w:p>
  <w:p w14:paraId="4FE78B3F" w14:textId="77777777" w:rsidR="007856D7" w:rsidRDefault="00B33815">
    <w:pPr>
      <w:spacing w:after="0" w:line="276" w:lineRule="auto"/>
      <w:jc w:val="right"/>
      <w:rPr>
        <w:rFonts w:cs="Arial Narrow"/>
      </w:rPr>
    </w:pPr>
    <w:r>
      <w:rPr>
        <w:rFonts w:cs="Arial Narrow"/>
      </w:rPr>
      <w:tab/>
    </w:r>
  </w:p>
  <w:p w14:paraId="00D5E2D5" w14:textId="768FA36E" w:rsidR="007856D7" w:rsidRDefault="00B33815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>Załącznik 1) do Uchwały Nr</w:t>
    </w:r>
    <w:r w:rsidR="00423ABF">
      <w:rPr>
        <w:rFonts w:ascii="Times New Roman" w:eastAsia="Calibri" w:hAnsi="Times New Roman" w:cs="Times New Roman"/>
        <w:b/>
        <w:sz w:val="14"/>
        <w:szCs w:val="14"/>
      </w:rPr>
      <w:t xml:space="preserve"> 92/IV/2024 </w:t>
    </w:r>
    <w:r>
      <w:rPr>
        <w:rFonts w:ascii="Times New Roman" w:eastAsia="Calibri" w:hAnsi="Times New Roman" w:cs="Times New Roman"/>
        <w:b/>
        <w:sz w:val="14"/>
        <w:szCs w:val="14"/>
      </w:rPr>
      <w:t xml:space="preserve">Rady Naukowej </w:t>
    </w:r>
  </w:p>
  <w:p w14:paraId="286BB662" w14:textId="74A4FFD1" w:rsidR="007856D7" w:rsidRDefault="00B33815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Instytutu Medycyny Doświadczalnej </w:t>
    </w:r>
    <w:r w:rsidR="00423ABF">
      <w:rPr>
        <w:rFonts w:ascii="Times New Roman" w:eastAsia="Calibri" w:hAnsi="Times New Roman" w:cs="Times New Roman"/>
        <w:b/>
        <w:sz w:val="14"/>
        <w:szCs w:val="14"/>
      </w:rPr>
      <w:t>i</w:t>
    </w:r>
    <w:r>
      <w:rPr>
        <w:rFonts w:ascii="Times New Roman" w:eastAsia="Calibri" w:hAnsi="Times New Roman" w:cs="Times New Roman"/>
        <w:b/>
        <w:sz w:val="14"/>
        <w:szCs w:val="14"/>
      </w:rPr>
      <w:t xml:space="preserve"> Klinicznej </w:t>
    </w:r>
    <w:r w:rsidR="00423ABF">
      <w:rPr>
        <w:rFonts w:ascii="Times New Roman" w:eastAsia="Calibri" w:hAnsi="Times New Roman" w:cs="Times New Roman"/>
        <w:b/>
        <w:sz w:val="14"/>
        <w:szCs w:val="14"/>
      </w:rPr>
      <w:t>i</w:t>
    </w:r>
    <w:r>
      <w:rPr>
        <w:rFonts w:ascii="Times New Roman" w:eastAsia="Calibri" w:hAnsi="Times New Roman" w:cs="Times New Roman"/>
        <w:b/>
        <w:sz w:val="14"/>
        <w:szCs w:val="14"/>
      </w:rPr>
      <w:t>m. M</w:t>
    </w:r>
    <w:r w:rsidR="00423ABF">
      <w:rPr>
        <w:rFonts w:ascii="Times New Roman" w:eastAsia="Calibri" w:hAnsi="Times New Roman" w:cs="Times New Roman"/>
        <w:b/>
        <w:sz w:val="14"/>
        <w:szCs w:val="14"/>
      </w:rPr>
      <w:t>irosława</w:t>
    </w:r>
    <w:r>
      <w:rPr>
        <w:rFonts w:ascii="Times New Roman" w:eastAsia="Calibri" w:hAnsi="Times New Roman" w:cs="Times New Roman"/>
        <w:b/>
        <w:sz w:val="14"/>
        <w:szCs w:val="14"/>
      </w:rPr>
      <w:t xml:space="preserve"> Mossakowskiego Polskiej Akademii Nauk</w:t>
    </w:r>
  </w:p>
  <w:p w14:paraId="5D9C613C" w14:textId="77777777" w:rsidR="008A3F68" w:rsidRDefault="00B33815" w:rsidP="008A3F68">
    <w:pPr>
      <w:spacing w:after="0" w:line="276" w:lineRule="auto"/>
      <w:jc w:val="right"/>
      <w:rPr>
        <w:rFonts w:cs="Arial Narrow"/>
      </w:rPr>
    </w:pPr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</w:p>
  <w:p w14:paraId="72EA243F" w14:textId="05ECFA27" w:rsidR="008A3F68" w:rsidRDefault="008A3F68" w:rsidP="008A3F68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Appendix </w:t>
    </w:r>
    <w:r>
      <w:rPr>
        <w:rFonts w:ascii="Times New Roman" w:eastAsia="Calibri" w:hAnsi="Times New Roman" w:cs="Times New Roman"/>
        <w:b/>
        <w:sz w:val="14"/>
        <w:szCs w:val="14"/>
      </w:rPr>
      <w:t>1</w:t>
    </w:r>
    <w:r>
      <w:rPr>
        <w:rFonts w:ascii="Times New Roman" w:eastAsia="Calibri" w:hAnsi="Times New Roman" w:cs="Times New Roman"/>
        <w:b/>
        <w:sz w:val="14"/>
        <w:szCs w:val="14"/>
      </w:rPr>
      <w:t xml:space="preserve"> to Resolution No 92/IV/2024 of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Scientific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Council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</w:p>
  <w:p w14:paraId="1B7D7E59" w14:textId="77777777" w:rsidR="008A3F68" w:rsidRDefault="008A3F68" w:rsidP="008A3F68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Mossakowski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Medical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Research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Institute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Polish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Academy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of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Sciences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</w:p>
  <w:p w14:paraId="47409F80" w14:textId="3864E0BE" w:rsidR="007856D7" w:rsidRDefault="00B33815">
    <w:pPr>
      <w:spacing w:after="0" w:line="276" w:lineRule="auto"/>
    </w:pPr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9386B4"/>
    <w:multiLevelType w:val="singleLevel"/>
    <w:tmpl w:val="B39386B4"/>
    <w:lvl w:ilvl="0">
      <w:start w:val="1"/>
      <w:numFmt w:val="decimal"/>
      <w:suff w:val="space"/>
      <w:lvlText w:val="%1."/>
      <w:lvlJc w:val="left"/>
      <w:rPr>
        <w:rFonts w:ascii="Times New Roman" w:hAnsi="Times New Roman" w:cs="Times New Roman" w:hint="default"/>
        <w:sz w:val="24"/>
        <w:szCs w:val="24"/>
      </w:rPr>
    </w:lvl>
  </w:abstractNum>
  <w:abstractNum w:abstractNumId="1" w15:restartNumberingAfterBreak="0">
    <w:nsid w:val="4F9C625F"/>
    <w:multiLevelType w:val="multilevel"/>
    <w:tmpl w:val="4F9C625F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TE3NLQ0sTQyM7FU0lEKTi0uzszPAykwrwUAA8ktMywAAAA="/>
  </w:docVars>
  <w:rsids>
    <w:rsidRoot w:val="000810CB"/>
    <w:rsid w:val="000810CB"/>
    <w:rsid w:val="000866E5"/>
    <w:rsid w:val="00092A86"/>
    <w:rsid w:val="000A0924"/>
    <w:rsid w:val="00155CC1"/>
    <w:rsid w:val="001A3319"/>
    <w:rsid w:val="00212876"/>
    <w:rsid w:val="002E68CD"/>
    <w:rsid w:val="00352941"/>
    <w:rsid w:val="00390A8F"/>
    <w:rsid w:val="003A6C53"/>
    <w:rsid w:val="003F087E"/>
    <w:rsid w:val="00423ABF"/>
    <w:rsid w:val="00462215"/>
    <w:rsid w:val="00475CE3"/>
    <w:rsid w:val="00504A3E"/>
    <w:rsid w:val="0052186E"/>
    <w:rsid w:val="005808C3"/>
    <w:rsid w:val="005C5301"/>
    <w:rsid w:val="00650DC5"/>
    <w:rsid w:val="00662929"/>
    <w:rsid w:val="006768FA"/>
    <w:rsid w:val="00682E64"/>
    <w:rsid w:val="006D1AD6"/>
    <w:rsid w:val="006F655D"/>
    <w:rsid w:val="0070523C"/>
    <w:rsid w:val="0073632D"/>
    <w:rsid w:val="00743F71"/>
    <w:rsid w:val="007856D7"/>
    <w:rsid w:val="007D65BE"/>
    <w:rsid w:val="007F624B"/>
    <w:rsid w:val="008368F4"/>
    <w:rsid w:val="00843EE8"/>
    <w:rsid w:val="00862C9A"/>
    <w:rsid w:val="008A3F68"/>
    <w:rsid w:val="008C3508"/>
    <w:rsid w:val="008E3A29"/>
    <w:rsid w:val="00921445"/>
    <w:rsid w:val="00981FD0"/>
    <w:rsid w:val="009E31B2"/>
    <w:rsid w:val="009E6BDF"/>
    <w:rsid w:val="00A33F28"/>
    <w:rsid w:val="00A36E96"/>
    <w:rsid w:val="00AF0CC3"/>
    <w:rsid w:val="00B13BEF"/>
    <w:rsid w:val="00B33815"/>
    <w:rsid w:val="00B359CD"/>
    <w:rsid w:val="00C23529"/>
    <w:rsid w:val="00C33DE6"/>
    <w:rsid w:val="00C35A5A"/>
    <w:rsid w:val="00C477FE"/>
    <w:rsid w:val="00C77C33"/>
    <w:rsid w:val="00CE3BA7"/>
    <w:rsid w:val="00D1352D"/>
    <w:rsid w:val="00D15854"/>
    <w:rsid w:val="00D7780D"/>
    <w:rsid w:val="00DC5273"/>
    <w:rsid w:val="00DC7852"/>
    <w:rsid w:val="00DD0791"/>
    <w:rsid w:val="00DF161E"/>
    <w:rsid w:val="00DF18A5"/>
    <w:rsid w:val="00E96BC0"/>
    <w:rsid w:val="00EA5D00"/>
    <w:rsid w:val="00ED6E09"/>
    <w:rsid w:val="00ED6FDA"/>
    <w:rsid w:val="00F1314E"/>
    <w:rsid w:val="00F14B1E"/>
    <w:rsid w:val="00FE717D"/>
    <w:rsid w:val="2E705A3B"/>
    <w:rsid w:val="3EBC3924"/>
    <w:rsid w:val="5636624C"/>
    <w:rsid w:val="77551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6789A7"/>
  <w15:docId w15:val="{413B3A1C-CC85-4EA7-AA0E-2FE38D8AF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Nagwek2">
    <w:name w:val="heading 2"/>
    <w:basedOn w:val="Normalny"/>
    <w:next w:val="Normalny"/>
    <w:uiPriority w:val="9"/>
    <w:unhideWhenUsed/>
    <w:qFormat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paragraph" w:styleId="Nagwek3">
    <w:name w:val="heading 3"/>
    <w:basedOn w:val="Normalny"/>
    <w:next w:val="Normalny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Nagwek4">
    <w:name w:val="heading 4"/>
    <w:basedOn w:val="Normalny"/>
    <w:next w:val="Normalny"/>
    <w:uiPriority w:val="9"/>
    <w:unhideWhenUsed/>
    <w:qFormat/>
    <w:pPr>
      <w:keepNext/>
      <w:keepLines/>
      <w:spacing w:before="280" w:after="290" w:line="376" w:lineRule="auto"/>
      <w:outlineLvl w:val="3"/>
    </w:pPr>
    <w:rPr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qFormat/>
    <w:rPr>
      <w:color w:val="0000FF"/>
      <w:u w:val="single"/>
    </w:rPr>
  </w:style>
  <w:style w:type="character" w:customStyle="1" w:styleId="NagwekZnak">
    <w:name w:val="Nagłówek Znak"/>
    <w:basedOn w:val="Domylnaczcionkaakapitu"/>
    <w:link w:val="Nagwek"/>
    <w:uiPriority w:val="99"/>
    <w:qFormat/>
  </w:style>
  <w:style w:type="character" w:customStyle="1" w:styleId="StopkaZnak">
    <w:name w:val="Stopka Znak"/>
    <w:basedOn w:val="Domylnaczcionkaakapitu"/>
    <w:link w:val="Stopka"/>
    <w:uiPriority w:val="99"/>
    <w:qFormat/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Poprawka1">
    <w:name w:val="Poprawka1"/>
    <w:hidden/>
    <w:uiPriority w:val="99"/>
    <w:semiHidden/>
    <w:qFormat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49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35</Words>
  <Characters>3815</Characters>
  <Application>Microsoft Office Word</Application>
  <DocSecurity>0</DocSecurity>
  <Lines>31</Lines>
  <Paragraphs>8</Paragraphs>
  <ScaleCrop>false</ScaleCrop>
  <Company/>
  <LinksUpToDate>false</LinksUpToDate>
  <CharactersWithSpaces>4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ńko Grzegorz</dc:creator>
  <cp:lastModifiedBy>Katarzyna  Oliwa</cp:lastModifiedBy>
  <cp:revision>3</cp:revision>
  <cp:lastPrinted>2024-11-18T14:26:00Z</cp:lastPrinted>
  <dcterms:created xsi:type="dcterms:W3CDTF">2024-12-10T10:29:00Z</dcterms:created>
  <dcterms:modified xsi:type="dcterms:W3CDTF">2024-12-10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2.2.0.18283</vt:lpwstr>
  </property>
  <property fmtid="{D5CDD505-2E9C-101B-9397-08002B2CF9AE}" pid="3" name="ICV">
    <vt:lpwstr>92AB55C047554EF1B77C325847EDCD45_13</vt:lpwstr>
  </property>
</Properties>
</file>